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EC960" w14:textId="6B97A02E" w:rsidR="00152BC0" w:rsidRDefault="00D954DF" w:rsidP="00946218">
      <w:pPr>
        <w:pStyle w:val="Heading1"/>
        <w:spacing w:before="120" w:after="120"/>
      </w:pPr>
      <w:r>
        <w:t>Starter Activit</w:t>
      </w:r>
      <w:r w:rsidR="00E634F5">
        <w:t>y</w:t>
      </w:r>
    </w:p>
    <w:p w14:paraId="1FC0A367" w14:textId="09894BC6" w:rsidR="00946218" w:rsidRPr="00946218" w:rsidRDefault="00946218" w:rsidP="00946218">
      <w:pPr>
        <w:pStyle w:val="Heading2"/>
      </w:pPr>
      <w:r>
        <w:t>How Farming Planted Seeds for the Internet</w:t>
      </w:r>
    </w:p>
    <w:p w14:paraId="213BC7F8" w14:textId="7CEE3494" w:rsidR="00946218" w:rsidRDefault="00946218" w:rsidP="00152BC0">
      <w:r w:rsidRPr="00946218">
        <w:rPr>
          <w:b/>
          <w:bCs/>
        </w:rPr>
        <w:t>Watch</w:t>
      </w:r>
      <w:r w:rsidRPr="00946218">
        <w:t xml:space="preserve"> this video: </w:t>
      </w:r>
      <w:hyperlink r:id="rId8" w:history="1">
        <w:r w:rsidRPr="00946218">
          <w:rPr>
            <w:rStyle w:val="Hyperlink"/>
          </w:rPr>
          <w:t>https://youtu.be/3Evl0tQAdXI</w:t>
        </w:r>
      </w:hyperlink>
    </w:p>
    <w:p w14:paraId="5964077A" w14:textId="16DEB6F6" w:rsidR="00946218" w:rsidRPr="00FE0693" w:rsidRDefault="00946218" w:rsidP="00152BC0">
      <w:pPr>
        <w:rPr>
          <w:b/>
          <w:bCs/>
        </w:rPr>
      </w:pPr>
      <w:r w:rsidRPr="00FE0693">
        <w:rPr>
          <w:b/>
          <w:bCs/>
        </w:rPr>
        <w:t>Discussion Questions:</w:t>
      </w:r>
    </w:p>
    <w:p w14:paraId="791DAED7" w14:textId="4D889EA9" w:rsidR="00946218" w:rsidRDefault="00946218" w:rsidP="00152BC0">
      <w:r w:rsidRPr="00FE0693">
        <w:rPr>
          <w:b/>
          <w:bCs/>
        </w:rPr>
        <w:t xml:space="preserve">Discuss </w:t>
      </w:r>
      <w:r>
        <w:t>the video using the following questions:</w:t>
      </w:r>
    </w:p>
    <w:p w14:paraId="0D3B9509" w14:textId="33547107" w:rsidR="00946218" w:rsidRDefault="00946218" w:rsidP="00FE0693">
      <w:pPr>
        <w:pStyle w:val="ListParagraph"/>
        <w:numPr>
          <w:ilvl w:val="0"/>
          <w:numId w:val="34"/>
        </w:numPr>
      </w:pPr>
      <w:r>
        <w:t>Why would some argue that farming is the most important technology?</w:t>
      </w:r>
    </w:p>
    <w:p w14:paraId="4980E512" w14:textId="570ABCDB" w:rsidR="00946218" w:rsidRDefault="00946218" w:rsidP="00FE0693">
      <w:pPr>
        <w:pStyle w:val="ListParagraph"/>
        <w:numPr>
          <w:ilvl w:val="0"/>
          <w:numId w:val="34"/>
        </w:numPr>
      </w:pPr>
      <w:r>
        <w:t>What did some people do before the invention of farm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E0693" w14:paraId="258A9F10" w14:textId="77777777" w:rsidTr="00FE0693">
        <w:tc>
          <w:tcPr>
            <w:tcW w:w="10194" w:type="dxa"/>
          </w:tcPr>
          <w:p w14:paraId="37ADE72E" w14:textId="010093A0" w:rsidR="00FE0693" w:rsidRPr="00FE0693" w:rsidRDefault="00FE0693" w:rsidP="00FE0693">
            <w:pPr>
              <w:spacing w:before="120" w:after="120"/>
              <w:rPr>
                <w:i/>
                <w:iCs/>
              </w:rPr>
            </w:pPr>
            <w:r w:rsidRPr="00FE0693">
              <w:rPr>
                <w:i/>
                <w:iCs/>
              </w:rPr>
              <w:t>Humans, homo sapiens, has been on Earth for approximately 200,000 years, but we have only been farming for a little more than 10,000 years. For the vast majority of human history, people got their food by hunting and gathering.</w:t>
            </w:r>
          </w:p>
        </w:tc>
      </w:tr>
    </w:tbl>
    <w:p w14:paraId="025F0E3C" w14:textId="5C851400" w:rsidR="00946218" w:rsidRDefault="00946218" w:rsidP="00152BC0"/>
    <w:p w14:paraId="785D1EF6" w14:textId="6166656A" w:rsidR="00E634F5" w:rsidRDefault="00E634F5">
      <w:r>
        <w:br w:type="page"/>
      </w:r>
    </w:p>
    <w:p w14:paraId="15E9EE8A" w14:textId="77777777" w:rsidR="00E634F5" w:rsidRDefault="00E634F5" w:rsidP="00E634F5">
      <w:pPr>
        <w:pStyle w:val="Heading1"/>
        <w:spacing w:before="120" w:after="120"/>
      </w:pPr>
      <w:r>
        <w:lastRenderedPageBreak/>
        <w:t>Starter Activity</w:t>
      </w:r>
    </w:p>
    <w:p w14:paraId="4A70D55C" w14:textId="5D3B4AB4" w:rsidR="00E634F5" w:rsidRDefault="00E634F5" w:rsidP="00E634F5">
      <w:pPr>
        <w:pStyle w:val="Heading2"/>
      </w:pPr>
      <w:r>
        <w:t>Design a Tool for Early Far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954"/>
      </w:tblGrid>
      <w:tr w:rsidR="00E634F5" w:rsidRPr="00E634F5" w14:paraId="7467CC53" w14:textId="77777777" w:rsidTr="00E634F5">
        <w:trPr>
          <w:trHeight w:val="9207"/>
        </w:trPr>
        <w:tc>
          <w:tcPr>
            <w:tcW w:w="10194" w:type="dxa"/>
            <w:gridSpan w:val="2"/>
          </w:tcPr>
          <w:p w14:paraId="7107394A" w14:textId="77777777" w:rsidR="00E634F5" w:rsidRPr="00E634F5" w:rsidRDefault="00E634F5" w:rsidP="00E634F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Design a tool that early farmers could use for farming.</w:t>
            </w:r>
          </w:p>
          <w:p w14:paraId="2047FDC6" w14:textId="77777777" w:rsidR="00E634F5" w:rsidRPr="00E634F5" w:rsidRDefault="00E634F5" w:rsidP="00E634F5">
            <w:pPr>
              <w:pStyle w:val="ListParagraph"/>
              <w:numPr>
                <w:ilvl w:val="0"/>
                <w:numId w:val="35"/>
              </w:numPr>
              <w:spacing w:before="120"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Draw your design.</w:t>
            </w:r>
          </w:p>
          <w:p w14:paraId="24AF17A5" w14:textId="77777777" w:rsidR="00E634F5" w:rsidRPr="00E634F5" w:rsidRDefault="00E634F5" w:rsidP="00E634F5">
            <w:pPr>
              <w:pStyle w:val="ListParagraph"/>
              <w:numPr>
                <w:ilvl w:val="0"/>
                <w:numId w:val="35"/>
              </w:numPr>
              <w:spacing w:before="120"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Outline how the different parts will work together.</w:t>
            </w:r>
          </w:p>
          <w:p w14:paraId="530341CC" w14:textId="77777777" w:rsidR="00E634F5" w:rsidRPr="00E634F5" w:rsidRDefault="00E634F5" w:rsidP="00E634F5">
            <w:pPr>
              <w:pStyle w:val="ListParagraph"/>
              <w:numPr>
                <w:ilvl w:val="0"/>
                <w:numId w:val="35"/>
              </w:numPr>
              <w:spacing w:before="120"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Label the different parts.</w:t>
            </w:r>
          </w:p>
          <w:p w14:paraId="2022DC3D" w14:textId="4256B586" w:rsidR="00E634F5" w:rsidRPr="00E634F5" w:rsidRDefault="00E634F5" w:rsidP="00E634F5">
            <w:pPr>
              <w:pStyle w:val="ListParagraph"/>
              <w:numPr>
                <w:ilvl w:val="0"/>
                <w:numId w:val="35"/>
              </w:numPr>
              <w:spacing w:before="120"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Describe their features.</w:t>
            </w:r>
          </w:p>
        </w:tc>
      </w:tr>
      <w:tr w:rsidR="00E634F5" w14:paraId="0AA0B9B6" w14:textId="77777777" w:rsidTr="00D728E1">
        <w:trPr>
          <w:trHeight w:val="4250"/>
        </w:trPr>
        <w:tc>
          <w:tcPr>
            <w:tcW w:w="5240" w:type="dxa"/>
          </w:tcPr>
          <w:p w14:paraId="4ECCC213" w14:textId="6FF0BDCD" w:rsidR="00E634F5" w:rsidRPr="00E634F5" w:rsidRDefault="00E634F5" w:rsidP="00E634F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What materials would you use to make your tool?</w:t>
            </w:r>
          </w:p>
        </w:tc>
        <w:tc>
          <w:tcPr>
            <w:tcW w:w="4954" w:type="dxa"/>
          </w:tcPr>
          <w:p w14:paraId="52B32767" w14:textId="77777777" w:rsidR="00E634F5" w:rsidRPr="00E634F5" w:rsidRDefault="00E634F5" w:rsidP="00E634F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How might a farmer use this tool?</w:t>
            </w:r>
          </w:p>
          <w:p w14:paraId="203E21BB" w14:textId="644CD071" w:rsidR="00E634F5" w:rsidRPr="00E634F5" w:rsidRDefault="00E634F5" w:rsidP="00E634F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E634F5">
              <w:rPr>
                <w:rFonts w:ascii="Arial" w:hAnsi="Arial" w:cs="Arial"/>
                <w:sz w:val="20"/>
                <w:szCs w:val="20"/>
              </w:rPr>
              <w:t>What would the tool be used for?</w:t>
            </w:r>
          </w:p>
        </w:tc>
      </w:tr>
    </w:tbl>
    <w:p w14:paraId="187B52E5" w14:textId="1A20897D" w:rsidR="00A53D51" w:rsidRDefault="00A53D51" w:rsidP="00D728E1">
      <w:pPr>
        <w:pStyle w:val="Heading1"/>
        <w:spacing w:before="120" w:after="120"/>
        <w:rPr>
          <w:rFonts w:cs="Arial"/>
          <w:color w:val="202124"/>
          <w:shd w:val="clear" w:color="auto" w:fill="FFFFFF"/>
        </w:rPr>
      </w:pPr>
    </w:p>
    <w:sectPr w:rsidR="00A53D51" w:rsidSect="006074C5">
      <w:headerReference w:type="default" r:id="rId9"/>
      <w:footerReference w:type="default" r:id="rId10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C5013" w14:textId="77777777" w:rsidR="006074C5" w:rsidRDefault="006074C5" w:rsidP="006074C5">
      <w:pPr>
        <w:spacing w:before="0" w:after="0" w:line="240" w:lineRule="auto"/>
      </w:pPr>
      <w:r>
        <w:separator/>
      </w:r>
    </w:p>
  </w:endnote>
  <w:endnote w:type="continuationSeparator" w:id="0">
    <w:p w14:paraId="18B325CB" w14:textId="77777777" w:rsidR="006074C5" w:rsidRDefault="006074C5" w:rsidP="006074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EEE9" w14:textId="7693ADCC" w:rsidR="006074C5" w:rsidRDefault="006074C5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4F0E0" w14:textId="77777777" w:rsidR="006074C5" w:rsidRDefault="006074C5" w:rsidP="006074C5">
      <w:pPr>
        <w:spacing w:before="0" w:after="0" w:line="240" w:lineRule="auto"/>
      </w:pPr>
      <w:r>
        <w:separator/>
      </w:r>
    </w:p>
  </w:footnote>
  <w:footnote w:type="continuationSeparator" w:id="0">
    <w:p w14:paraId="1D7CADE8" w14:textId="77777777" w:rsidR="006074C5" w:rsidRDefault="006074C5" w:rsidP="006074C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929CD" w14:textId="32192A72" w:rsidR="006074C5" w:rsidRPr="00850C01" w:rsidRDefault="00850C01" w:rsidP="00850C01">
    <w:pPr>
      <w:pStyle w:val="Header"/>
      <w:jc w:val="right"/>
      <w:rPr>
        <w:lang w:val="en-US"/>
      </w:rPr>
    </w:pPr>
    <w:r>
      <w:rPr>
        <w:lang w:val="en-US"/>
      </w:rPr>
      <w:t xml:space="preserve">Unit 1 – Outcome 1 - Topic </w:t>
    </w:r>
    <w:r w:rsidR="00946218">
      <w:rPr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381865"/>
    <w:multiLevelType w:val="hybridMultilevel"/>
    <w:tmpl w:val="2854724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042A3"/>
    <w:multiLevelType w:val="hybridMultilevel"/>
    <w:tmpl w:val="4DAA026E"/>
    <w:lvl w:ilvl="0" w:tplc="D91C99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602E6B"/>
    <w:multiLevelType w:val="hybridMultilevel"/>
    <w:tmpl w:val="AC249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970FEA"/>
    <w:multiLevelType w:val="hybridMultilevel"/>
    <w:tmpl w:val="68668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627DC"/>
    <w:multiLevelType w:val="hybridMultilevel"/>
    <w:tmpl w:val="AC2495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DD6E8A"/>
    <w:multiLevelType w:val="multilevel"/>
    <w:tmpl w:val="F9C6A78C"/>
    <w:lvl w:ilvl="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</w:lvl>
    <w:lvl w:ilvl="1">
      <w:start w:val="1"/>
      <w:numFmt w:val="bullet"/>
      <w:lvlText w:val=""/>
      <w:lvlJc w:val="left"/>
      <w:pPr>
        <w:tabs>
          <w:tab w:val="num" w:pos="1410"/>
        </w:tabs>
        <w:ind w:left="141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entative="1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entative="1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entative="1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entative="1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13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4C0E4D"/>
    <w:multiLevelType w:val="hybridMultilevel"/>
    <w:tmpl w:val="9E3017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1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8A49E2"/>
    <w:multiLevelType w:val="hybridMultilevel"/>
    <w:tmpl w:val="2A4E62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7E644A"/>
    <w:multiLevelType w:val="hybridMultilevel"/>
    <w:tmpl w:val="86643C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64A80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7774A8"/>
    <w:multiLevelType w:val="hybridMultilevel"/>
    <w:tmpl w:val="450C4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83448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0"/>
  </w:num>
  <w:num w:numId="3" w16cid:durableId="1178084884">
    <w:abstractNumId w:val="22"/>
  </w:num>
  <w:num w:numId="4" w16cid:durableId="15764774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8"/>
  </w:num>
  <w:num w:numId="11" w16cid:durableId="1646811544">
    <w:abstractNumId w:val="24"/>
  </w:num>
  <w:num w:numId="12" w16cid:durableId="1929580056">
    <w:abstractNumId w:val="30"/>
  </w:num>
  <w:num w:numId="13" w16cid:durableId="1347055151">
    <w:abstractNumId w:val="15"/>
  </w:num>
  <w:num w:numId="14" w16cid:durableId="406267033">
    <w:abstractNumId w:val="14"/>
  </w:num>
  <w:num w:numId="15" w16cid:durableId="611979309">
    <w:abstractNumId w:val="3"/>
  </w:num>
  <w:num w:numId="16" w16cid:durableId="2131197853">
    <w:abstractNumId w:val="34"/>
  </w:num>
  <w:num w:numId="17" w16cid:durableId="1191915471">
    <w:abstractNumId w:val="13"/>
  </w:num>
  <w:num w:numId="18" w16cid:durableId="446630923">
    <w:abstractNumId w:val="17"/>
  </w:num>
  <w:num w:numId="19" w16cid:durableId="1829011176">
    <w:abstractNumId w:val="19"/>
  </w:num>
  <w:num w:numId="20" w16cid:durableId="1734891856">
    <w:abstractNumId w:val="25"/>
  </w:num>
  <w:num w:numId="21" w16cid:durableId="414395953">
    <w:abstractNumId w:val="27"/>
  </w:num>
  <w:num w:numId="22" w16cid:durableId="1468550149">
    <w:abstractNumId w:val="2"/>
  </w:num>
  <w:num w:numId="23" w16cid:durableId="476799086">
    <w:abstractNumId w:val="1"/>
  </w:num>
  <w:num w:numId="24" w16cid:durableId="1888224220">
    <w:abstractNumId w:val="23"/>
  </w:num>
  <w:num w:numId="25" w16cid:durableId="547184464">
    <w:abstractNumId w:val="18"/>
  </w:num>
  <w:num w:numId="26" w16cid:durableId="1488933847">
    <w:abstractNumId w:val="10"/>
  </w:num>
  <w:num w:numId="27" w16cid:durableId="1141459455">
    <w:abstractNumId w:val="31"/>
  </w:num>
  <w:num w:numId="28" w16cid:durableId="2048409476">
    <w:abstractNumId w:val="8"/>
  </w:num>
  <w:num w:numId="29" w16cid:durableId="1709602893">
    <w:abstractNumId w:val="26"/>
  </w:num>
  <w:num w:numId="30" w16cid:durableId="1766342997">
    <w:abstractNumId w:val="6"/>
  </w:num>
  <w:num w:numId="31" w16cid:durableId="2120373046">
    <w:abstractNumId w:val="33"/>
  </w:num>
  <w:num w:numId="32" w16cid:durableId="276912290">
    <w:abstractNumId w:val="4"/>
  </w:num>
  <w:num w:numId="33" w16cid:durableId="1691174841">
    <w:abstractNumId w:val="12"/>
  </w:num>
  <w:num w:numId="34" w16cid:durableId="478040645">
    <w:abstractNumId w:val="29"/>
  </w:num>
  <w:num w:numId="35" w16cid:durableId="17506882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KwFANmVtzstAAAA"/>
  </w:docVars>
  <w:rsids>
    <w:rsidRoot w:val="00FE2D2D"/>
    <w:rsid w:val="00016878"/>
    <w:rsid w:val="0005402A"/>
    <w:rsid w:val="000C15A9"/>
    <w:rsid w:val="000C757C"/>
    <w:rsid w:val="000D1933"/>
    <w:rsid w:val="0012461F"/>
    <w:rsid w:val="00126EED"/>
    <w:rsid w:val="001526B2"/>
    <w:rsid w:val="00152BC0"/>
    <w:rsid w:val="00155C4C"/>
    <w:rsid w:val="00175D99"/>
    <w:rsid w:val="001A0C83"/>
    <w:rsid w:val="001B772F"/>
    <w:rsid w:val="00202900"/>
    <w:rsid w:val="00220923"/>
    <w:rsid w:val="00241070"/>
    <w:rsid w:val="00254521"/>
    <w:rsid w:val="002877E9"/>
    <w:rsid w:val="002A6FD7"/>
    <w:rsid w:val="002B56A3"/>
    <w:rsid w:val="002C1D66"/>
    <w:rsid w:val="002C4E5F"/>
    <w:rsid w:val="002D22AF"/>
    <w:rsid w:val="00316B19"/>
    <w:rsid w:val="00317711"/>
    <w:rsid w:val="00374A0F"/>
    <w:rsid w:val="00385768"/>
    <w:rsid w:val="003962A8"/>
    <w:rsid w:val="003A4EFD"/>
    <w:rsid w:val="003D4A84"/>
    <w:rsid w:val="003D5C98"/>
    <w:rsid w:val="003E1053"/>
    <w:rsid w:val="003F46DF"/>
    <w:rsid w:val="00403A96"/>
    <w:rsid w:val="004118AC"/>
    <w:rsid w:val="004412BC"/>
    <w:rsid w:val="0044160C"/>
    <w:rsid w:val="00445F72"/>
    <w:rsid w:val="004907E5"/>
    <w:rsid w:val="004945BA"/>
    <w:rsid w:val="004F20EC"/>
    <w:rsid w:val="004F57FD"/>
    <w:rsid w:val="00506BBD"/>
    <w:rsid w:val="005242E8"/>
    <w:rsid w:val="00576CF3"/>
    <w:rsid w:val="005A76A0"/>
    <w:rsid w:val="005F4710"/>
    <w:rsid w:val="006074C5"/>
    <w:rsid w:val="006233A4"/>
    <w:rsid w:val="006258A5"/>
    <w:rsid w:val="00664466"/>
    <w:rsid w:val="00694520"/>
    <w:rsid w:val="006A1302"/>
    <w:rsid w:val="006A4A75"/>
    <w:rsid w:val="006B4700"/>
    <w:rsid w:val="006C250A"/>
    <w:rsid w:val="006D0510"/>
    <w:rsid w:val="00722262"/>
    <w:rsid w:val="00753BDE"/>
    <w:rsid w:val="007610BC"/>
    <w:rsid w:val="00766FF5"/>
    <w:rsid w:val="00795953"/>
    <w:rsid w:val="00795C54"/>
    <w:rsid w:val="007B0C6A"/>
    <w:rsid w:val="007C56D0"/>
    <w:rsid w:val="007D17F2"/>
    <w:rsid w:val="007E0FAD"/>
    <w:rsid w:val="008034DD"/>
    <w:rsid w:val="0081608F"/>
    <w:rsid w:val="0082482A"/>
    <w:rsid w:val="0083417A"/>
    <w:rsid w:val="008420AF"/>
    <w:rsid w:val="00850C01"/>
    <w:rsid w:val="008658F8"/>
    <w:rsid w:val="00875365"/>
    <w:rsid w:val="0088313C"/>
    <w:rsid w:val="008B77DB"/>
    <w:rsid w:val="008E207F"/>
    <w:rsid w:val="008F3060"/>
    <w:rsid w:val="00910C07"/>
    <w:rsid w:val="00927B56"/>
    <w:rsid w:val="00946218"/>
    <w:rsid w:val="009C076D"/>
    <w:rsid w:val="009C52EF"/>
    <w:rsid w:val="009D7194"/>
    <w:rsid w:val="009E68C5"/>
    <w:rsid w:val="009F1CF1"/>
    <w:rsid w:val="00A12935"/>
    <w:rsid w:val="00A2477A"/>
    <w:rsid w:val="00A53D51"/>
    <w:rsid w:val="00A82C3B"/>
    <w:rsid w:val="00AA4677"/>
    <w:rsid w:val="00AE2876"/>
    <w:rsid w:val="00B05CC3"/>
    <w:rsid w:val="00B35EA6"/>
    <w:rsid w:val="00B5364D"/>
    <w:rsid w:val="00B571FC"/>
    <w:rsid w:val="00B6302F"/>
    <w:rsid w:val="00B64DD6"/>
    <w:rsid w:val="00B67DA3"/>
    <w:rsid w:val="00BA24C1"/>
    <w:rsid w:val="00BC2D22"/>
    <w:rsid w:val="00BE2F4C"/>
    <w:rsid w:val="00BF5AD6"/>
    <w:rsid w:val="00C04BB2"/>
    <w:rsid w:val="00C57ACC"/>
    <w:rsid w:val="00C906AD"/>
    <w:rsid w:val="00CA2E80"/>
    <w:rsid w:val="00CA4BA6"/>
    <w:rsid w:val="00CB2024"/>
    <w:rsid w:val="00CE1915"/>
    <w:rsid w:val="00CE5F6D"/>
    <w:rsid w:val="00D10390"/>
    <w:rsid w:val="00D27643"/>
    <w:rsid w:val="00D51DAA"/>
    <w:rsid w:val="00D728E1"/>
    <w:rsid w:val="00D83EDA"/>
    <w:rsid w:val="00D954DF"/>
    <w:rsid w:val="00D959EA"/>
    <w:rsid w:val="00DC4D70"/>
    <w:rsid w:val="00DD3A21"/>
    <w:rsid w:val="00E04395"/>
    <w:rsid w:val="00E27401"/>
    <w:rsid w:val="00E303C2"/>
    <w:rsid w:val="00E32AC9"/>
    <w:rsid w:val="00E33C49"/>
    <w:rsid w:val="00E42DCA"/>
    <w:rsid w:val="00E60CDF"/>
    <w:rsid w:val="00E634F5"/>
    <w:rsid w:val="00EA093F"/>
    <w:rsid w:val="00ED2331"/>
    <w:rsid w:val="00EE09BB"/>
    <w:rsid w:val="00F1630C"/>
    <w:rsid w:val="00F17A98"/>
    <w:rsid w:val="00F60EE0"/>
    <w:rsid w:val="00F91DF6"/>
    <w:rsid w:val="00F97AFA"/>
    <w:rsid w:val="00FA4D3A"/>
    <w:rsid w:val="00FB05A9"/>
    <w:rsid w:val="00FC7F07"/>
    <w:rsid w:val="00FE0693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207F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207F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207F"/>
    <w:rPr>
      <w:rFonts w:eastAsiaTheme="majorEastAsia" w:cstheme="majorBidi"/>
      <w:b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207F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074C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4C5"/>
  </w:style>
  <w:style w:type="paragraph" w:styleId="Footer">
    <w:name w:val="footer"/>
    <w:basedOn w:val="Normal"/>
    <w:link w:val="FooterChar"/>
    <w:uiPriority w:val="99"/>
    <w:unhideWhenUsed/>
    <w:rsid w:val="006074C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3Evl0tQAdX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gr22</b:Tag>
    <b:SourceType>InternetSite</b:SourceType>
    <b:Guid>{BD5D182F-FA1C-46A2-8EAD-C142F0AE3C28}</b:Guid>
    <b:Title>Utah Agriculture in the Classroom: Agricultural Literacy Curriculum Matrix</b:Title>
    <b:YearAccessed>22</b:YearAccessed>
    <b:MonthAccessed>08</b:MonthAccessed>
    <b:DayAccessed>30</b:DayAccessed>
    <b:URL>https://agclassroom.org/matrix/lesson/418/</b:URL>
    <b:Author>
      <b:Author>
        <b:NameList>
          <b:Person>
            <b:Last> Judd-Murray</b:Last>
            <b:First>Rose</b:First>
          </b:Person>
          <b:Person>
            <b:Last>Spielmaker</b:Last>
            <b:First>Debra 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A4A0989-3A6E-4774-9256-EFDE0EA4F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dcterms:created xsi:type="dcterms:W3CDTF">2022-08-29T19:34:00Z</dcterms:created>
  <dcterms:modified xsi:type="dcterms:W3CDTF">2022-08-30T07:41:00Z</dcterms:modified>
</cp:coreProperties>
</file>